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w:t>
      </w:r>
      <w:r>
        <w:t xml:space="preserve"> </w:t>
      </w:r>
      <w:r>
        <w:t xml:space="preserve">China</w:t>
      </w:r>
      <w:r>
        <w:t xml:space="preserve"> </w:t>
      </w:r>
      <w:r>
        <w:t xml:space="preserve">Beijing</w:t>
      </w:r>
    </w:p>
    <w:bookmarkStart w:id="20" w:name="X9930c5584303e3d81fadc965629a3aa1a0f9df3"/>
    <w:p>
      <w:pPr>
        <w:pStyle w:val="Heading1"/>
      </w:pPr>
      <w:r>
        <w:t xml:space="preserve">Personal Statement: A Passionate Software Engineer Eager to Contribute to Beijing's Technological Future</w:t>
      </w:r>
    </w:p>
    <w:p>
      <w:pPr>
        <w:pStyle w:val="FirstParagraph"/>
      </w:pPr>
      <w:r>
        <w:t xml:space="preserve">In the vibrant heart of China, where ancient history converges with futuristic innovation, I stand ready to apply my skills and dedication as a Software Engineer within the dynamic ecosystem of Beijing. This</w:t>
      </w:r>
      <w:r>
        <w:t xml:space="preserve"> </w:t>
      </w:r>
      <w:r>
        <w:rPr>
          <w:bCs/>
          <w:b/>
        </w:rPr>
        <w:t xml:space="preserve">Personal Statement</w:t>
      </w:r>
      <w:r>
        <w:t xml:space="preserve"> </w:t>
      </w:r>
      <w:r>
        <w:t xml:space="preserve">outlines my professional journey, technical expertise, and profound commitment to contributing meaningfully to the city's position as a global leader in technology development. My aspiration is not merely to work in</w:t>
      </w:r>
      <w:r>
        <w:t xml:space="preserve"> </w:t>
      </w:r>
      <w:r>
        <w:rPr>
          <w:iCs/>
          <w:i/>
        </w:rPr>
        <w:t xml:space="preserve">China Beijing</w:t>
      </w:r>
      <w:r>
        <w:t xml:space="preserve">, but to become an integral part of its thriving tech community, driving solutions that align with the nation's strategic vision for digital advancement.</w:t>
      </w:r>
    </w:p>
    <w:p>
      <w:pPr>
        <w:pStyle w:val="BodyText"/>
      </w:pPr>
      <w:r>
        <w:t xml:space="preserve">My journey into software engineering began during my undergraduate studies at Tsinghua University, where I immersed myself in computer science fundamentals and rapidly developed a passion for building scalable, user-centric applications. This foundation was further strengthened through a rigorous internship at Alibaba Cloud in Hangzhou – though geographically distinct, this experience exposed me to the vast scale and sophisticated technical demands of China's leading tech giants. However, it was Beijing that truly captured my imagination. Visiting Zhongguancun – the legendary "China Silicon Valley" – I witnessed firsthand the unparalleled density of innovation: from AI startups pushing boundaries in facial recognition to established enterprises like Baidu pioneering autonomous driving solutions. This environment ignited a deep desire to contribute directly to</w:t>
      </w:r>
      <w:r>
        <w:t xml:space="preserve"> </w:t>
      </w:r>
      <w:r>
        <w:rPr>
          <w:iCs/>
          <w:i/>
        </w:rPr>
        <w:t xml:space="preserve">China Beijing</w:t>
      </w:r>
      <w:r>
        <w:t xml:space="preserve">'s technological ecosystem.</w:t>
      </w:r>
    </w:p>
    <w:p>
      <w:pPr>
        <w:pStyle w:val="BodyText"/>
      </w:pPr>
      <w:r>
        <w:t xml:space="preserve">As a dedicated</w:t>
      </w:r>
      <w:r>
        <w:t xml:space="preserve"> </w:t>
      </w:r>
      <w:r>
        <w:rPr>
          <w:bCs/>
          <w:b/>
        </w:rPr>
        <w:t xml:space="preserve">Software Engineer</w:t>
      </w:r>
      <w:r>
        <w:t xml:space="preserve">, I possess a robust technical skillset honed through diverse projects. My proficiency spans modern frameworks including Java Spring Boot, Python (with Django and Pandas), and JavaScript/React for full-stack development. I have significant experience in cloud-native architecture on Alibaba Cloud and Tencent Cloud platforms, crucial for building resilient systems in China's fast-paced market. More importantly, I understand that technical excellence alone is insufficient; success requires cultural fluency and collaborative spirit. During my time at a Beijing-based fintech startup during my studies, I actively learned basic Mandarin business phrases and adapted to the local Agile development cadence, where clear communication across teams and respect for hierarchy are paramount. This experience taught me that effective engineering in</w:t>
      </w:r>
      <w:r>
        <w:t xml:space="preserve"> </w:t>
      </w:r>
      <w:r>
        <w:rPr>
          <w:iCs/>
          <w:i/>
        </w:rPr>
        <w:t xml:space="preserve">China Beijing</w:t>
      </w:r>
      <w:r>
        <w:t xml:space="preserve"> </w:t>
      </w:r>
      <w:r>
        <w:t xml:space="preserve">is as much about understanding team dynamics and project context as it is about writing clean code.</w:t>
      </w:r>
    </w:p>
    <w:p>
      <w:pPr>
        <w:pStyle w:val="BodyText"/>
      </w:pPr>
      <w:r>
        <w:t xml:space="preserve">I am particularly drawn to Beijing's unique convergence of government-driven tech initiatives, world-class research institutions like Peking University and Tsinghua, and a flourishing startup culture. I have closely followed China's "Made in China 2025" strategy and the emphasis on indigenous innovation in critical areas like AI, semiconductors, and 5G – domains where Beijing serves as the epicenter. My personal projects reflect this focus: I recently developed a prototype for an AI-powered supply chain optimization tool using TensorFlow Lite, designed with efficiency and scalability for Chinese logistics networks. I understand that solutions must be tailored to local data landscapes and user behaviors, not merely imported from Western models.</w:t>
      </w:r>
    </w:p>
    <w:p>
      <w:pPr>
        <w:pStyle w:val="BodyText"/>
      </w:pPr>
      <w:r>
        <w:t xml:space="preserve">My professional ethos aligns perfectly with the values driving Beijing's tech sector. I am a meticulous problem-solver who thrives on complex challenges, as demonstrated by my work optimizing a real-time recommendation engine at my previous role, which improved processing speed by 40% while reducing cloud costs. I am equally passionate about fostering inclusive development practices and mentoring junior engineers – values deeply embedded in the collaborative spirit of top tech companies in</w:t>
      </w:r>
      <w:r>
        <w:t xml:space="preserve"> </w:t>
      </w:r>
      <w:r>
        <w:rPr>
          <w:iCs/>
          <w:i/>
        </w:rPr>
        <w:t xml:space="preserve">China Beijing</w:t>
      </w:r>
      <w:r>
        <w:t xml:space="preserve">. Furthermore, I am committed to continuous learning; I actively engage with local developer communities on platforms like GitHub and Zhihu, participate in meetups focused on cloud computing (such as those hosted by the Beijing Cloud Computing Association), and stay abreast of regulatory developments impacting data security and AI governance within China.</w:t>
      </w:r>
    </w:p>
    <w:p>
      <w:pPr>
        <w:pStyle w:val="BodyText"/>
      </w:pPr>
      <w:r>
        <w:t xml:space="preserve">What truly sets me apart is my deep appreciation for Beijing's unique cultural context. I don't view it merely as a city to work in, but as a place to learn, grow, and integrate. Living near the Haidian district during my academic years allowed me to experience the city's rhythm – from morning tea at a traditional *cha'ge* before tackling complex coding challenges in Zhongguancun, to evening discussions with local engineers over *dumplings*. This immersion has given me invaluable insight into the work-life balance expectations, communication styles, and professional etiquette that define success here. I understand that building trust through consistent delivery and respect for colleagues is fundamental to thriving in a Chinese workplace environment.</w:t>
      </w:r>
    </w:p>
    <w:p>
      <w:pPr>
        <w:pStyle w:val="BodyText"/>
      </w:pPr>
      <w:r>
        <w:t xml:space="preserve">My long-term vision aligns seamlessly with Beijing's trajectory. I aspire to not only excel as a</w:t>
      </w:r>
      <w:r>
        <w:t xml:space="preserve"> </w:t>
      </w:r>
      <w:r>
        <w:rPr>
          <w:bCs/>
          <w:b/>
        </w:rPr>
        <w:t xml:space="preserve">Software Engineer</w:t>
      </w:r>
      <w:r>
        <w:t xml:space="preserve"> </w:t>
      </w:r>
      <w:r>
        <w:t xml:space="preserve">but to contribute to the city's reputation as an AI and innovation powerhouse. I am eager to apply my skills in areas critical for China's future – such as developing sustainable smart city solutions, enhancing enterprise software for domestic markets, or contributing to open-source projects that benefit the wider Chinese tech community. Beijing offers an unparalleled environment where technical skill meets strategic national ambition; I am ready to immerse myself fully in this ecosystem.</w:t>
      </w:r>
    </w:p>
    <w:p>
      <w:pPr>
        <w:pStyle w:val="BodyText"/>
      </w:pPr>
      <w:r>
        <w:t xml:space="preserve">In conclusion, this</w:t>
      </w:r>
      <w:r>
        <w:t xml:space="preserve"> </w:t>
      </w:r>
      <w:r>
        <w:rPr>
          <w:bCs/>
          <w:b/>
        </w:rPr>
        <w:t xml:space="preserve">Personal Statement</w:t>
      </w:r>
      <w:r>
        <w:t xml:space="preserve"> </w:t>
      </w:r>
      <w:r>
        <w:t xml:space="preserve">reflects my unwavering commitment to becoming a valued contributor to the technological landscape of</w:t>
      </w:r>
      <w:r>
        <w:t xml:space="preserve"> </w:t>
      </w:r>
      <w:r>
        <w:rPr>
          <w:iCs/>
          <w:i/>
        </w:rPr>
        <w:t xml:space="preserve">China Beijing</w:t>
      </w:r>
      <w:r>
        <w:t xml:space="preserve">. I bring not just technical proficiency as a Software Engineer, but a genuine cultural understanding, adaptability honed through direct experience in China's top tech hub, and an enthusiasm for solving problems that have meaningful impact within the Chinese market. I am confident that my skills, passion for innovation, and deep respect for Beijing's unique tech ecosystem position me to make immediate and significant contributions to your team. I eagerly anticipate the opportunity to discuss how my background aligns with your vision and how I can help shape the next chapter of technology in this remarkable city.</w:t>
      </w:r>
    </w:p>
    <w:p>
      <w:pPr>
        <w:pStyle w:val="BodyText"/>
      </w:pPr>
      <w:r>
        <w:t xml:space="preserve">Thank you for considering my application. I look forward to contributing my expertise as a dedicated Software Engineer within the vibrant, forward-looking community of 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 China Beijing</dc:title>
  <dc:creator/>
  <dc:language>en</dc:language>
  <cp:keywords/>
  <dcterms:created xsi:type="dcterms:W3CDTF">2026-03-04T00:03:09Z</dcterms:created>
  <dcterms:modified xsi:type="dcterms:W3CDTF">2026-03-04T00:03:09Z</dcterms:modified>
</cp:coreProperties>
</file>

<file path=docProps/custom.xml><?xml version="1.0" encoding="utf-8"?>
<Properties xmlns="http://schemas.openxmlformats.org/officeDocument/2006/custom-properties" xmlns:vt="http://schemas.openxmlformats.org/officeDocument/2006/docPropsVTypes"/>
</file>